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199B9" w14:textId="11C35CC4" w:rsidR="006975AF" w:rsidRPr="00AE0387" w:rsidRDefault="006975AF" w:rsidP="006975AF">
      <w:pPr>
        <w:pStyle w:val="BodyText"/>
        <w:rPr>
          <w:rFonts w:ascii="Verdana" w:hAnsi="Verdana"/>
          <w:sz w:val="20"/>
        </w:rPr>
      </w:pPr>
      <w:r w:rsidRPr="00F3532C">
        <w:rPr>
          <w:rFonts w:ascii="Verdana" w:hAnsi="Verdana"/>
          <w:sz w:val="20"/>
        </w:rPr>
        <w:t>Applicant must organize</w:t>
      </w:r>
      <w:r w:rsidR="00F3532C">
        <w:rPr>
          <w:rFonts w:ascii="Verdana" w:hAnsi="Verdana"/>
          <w:sz w:val="20"/>
        </w:rPr>
        <w:t>,</w:t>
      </w:r>
      <w:r w:rsidRPr="00F3532C">
        <w:rPr>
          <w:rFonts w:ascii="Verdana" w:hAnsi="Verdana"/>
          <w:sz w:val="20"/>
        </w:rPr>
        <w:t xml:space="preserve"> </w:t>
      </w:r>
      <w:r w:rsidR="00F3532C">
        <w:rPr>
          <w:rFonts w:ascii="Verdana" w:hAnsi="Verdana"/>
          <w:sz w:val="20"/>
        </w:rPr>
        <w:t xml:space="preserve">and </w:t>
      </w:r>
      <w:r w:rsidR="00F3532C" w:rsidRPr="00F3532C">
        <w:rPr>
          <w:rFonts w:ascii="Verdana" w:hAnsi="Verdana"/>
          <w:sz w:val="20"/>
        </w:rPr>
        <w:t>label accordingly</w:t>
      </w:r>
      <w:r w:rsidR="00F3532C">
        <w:rPr>
          <w:rFonts w:ascii="Verdana" w:hAnsi="Verdana"/>
          <w:sz w:val="20"/>
        </w:rPr>
        <w:t>,</w:t>
      </w:r>
      <w:r w:rsidR="00F3532C" w:rsidRPr="00F3532C">
        <w:rPr>
          <w:rFonts w:ascii="Verdana" w:hAnsi="Verdana"/>
          <w:sz w:val="20"/>
        </w:rPr>
        <w:t xml:space="preserve"> </w:t>
      </w:r>
      <w:r w:rsidRPr="00F3532C">
        <w:rPr>
          <w:rFonts w:ascii="Verdana" w:hAnsi="Verdana"/>
          <w:sz w:val="20"/>
        </w:rPr>
        <w:t xml:space="preserve">its scanned and signed </w:t>
      </w:r>
      <w:r w:rsidR="00F3532C">
        <w:rPr>
          <w:rFonts w:ascii="Verdana" w:hAnsi="Verdana"/>
          <w:sz w:val="20"/>
        </w:rPr>
        <w:t>A</w:t>
      </w:r>
      <w:r w:rsidRPr="00F3532C">
        <w:rPr>
          <w:rFonts w:ascii="Verdana" w:hAnsi="Verdana"/>
          <w:sz w:val="20"/>
        </w:rPr>
        <w:t>pplication in the following order.</w:t>
      </w:r>
      <w:bookmarkStart w:id="0" w:name="_Hlk65155199"/>
      <w:r w:rsidR="00F3532C">
        <w:rPr>
          <w:rFonts w:ascii="Verdana" w:hAnsi="Verdana"/>
          <w:sz w:val="20"/>
        </w:rPr>
        <w:t xml:space="preserve">  </w:t>
      </w:r>
      <w:r w:rsidRPr="00F3532C">
        <w:rPr>
          <w:rFonts w:ascii="Verdana" w:hAnsi="Verdana"/>
          <w:sz w:val="20"/>
        </w:rPr>
        <w:t xml:space="preserve">Each Application must contain original </w:t>
      </w:r>
      <w:r w:rsidR="00AE0387" w:rsidRPr="00AE0387">
        <w:rPr>
          <w:rFonts w:ascii="Verdana" w:hAnsi="Verdana"/>
          <w:sz w:val="20"/>
        </w:rPr>
        <w:t xml:space="preserve">or electronic </w:t>
      </w:r>
      <w:r w:rsidRPr="00F3532C">
        <w:rPr>
          <w:rFonts w:ascii="Verdana" w:hAnsi="Verdana"/>
          <w:sz w:val="20"/>
        </w:rPr>
        <w:t>signatures</w:t>
      </w:r>
      <w:r w:rsidR="00AE0387" w:rsidRPr="00AE0387">
        <w:rPr>
          <w:rFonts w:ascii="Verdana" w:hAnsi="Verdana"/>
          <w:sz w:val="20"/>
        </w:rPr>
        <w:t>, as allowable,</w:t>
      </w:r>
      <w:r w:rsidRPr="00F3532C">
        <w:rPr>
          <w:rFonts w:ascii="Verdana" w:hAnsi="Verdana"/>
          <w:sz w:val="20"/>
        </w:rPr>
        <w:t xml:space="preserve"> on all forms requiring signatures. Please scan and</w:t>
      </w:r>
      <w:r w:rsidR="00122575" w:rsidRPr="00AE0387">
        <w:rPr>
          <w:rFonts w:ascii="Verdana" w:hAnsi="Verdana"/>
          <w:sz w:val="20"/>
        </w:rPr>
        <w:t xml:space="preserve"> create </w:t>
      </w:r>
      <w:r w:rsidR="00CD3CC7" w:rsidRPr="00AE0387">
        <w:rPr>
          <w:rFonts w:ascii="Verdana" w:hAnsi="Verdana"/>
          <w:sz w:val="20"/>
        </w:rPr>
        <w:t xml:space="preserve">searchable Adobe® portable document format (pdf) </w:t>
      </w:r>
      <w:r w:rsidR="00AE0387" w:rsidRPr="00AE0387">
        <w:rPr>
          <w:rFonts w:ascii="Verdana" w:hAnsi="Verdana"/>
          <w:sz w:val="20"/>
        </w:rPr>
        <w:t>for all forms requiring wet signatures</w:t>
      </w:r>
      <w:r w:rsidRPr="00F3532C">
        <w:rPr>
          <w:rFonts w:ascii="Verdana" w:hAnsi="Verdana"/>
          <w:sz w:val="20"/>
        </w:rPr>
        <w:t>.</w:t>
      </w:r>
      <w:bookmarkEnd w:id="0"/>
      <w:r w:rsidRPr="00F3532C">
        <w:rPr>
          <w:rFonts w:ascii="Verdana" w:hAnsi="Verdana"/>
          <w:sz w:val="20"/>
        </w:rPr>
        <w:t xml:space="preserve"> </w:t>
      </w:r>
      <w:r w:rsidR="007111B1" w:rsidRPr="00AE0387">
        <w:rPr>
          <w:rFonts w:ascii="Verdana" w:hAnsi="Verdana"/>
          <w:sz w:val="20"/>
        </w:rPr>
        <w:t xml:space="preserve">Unsigned </w:t>
      </w:r>
      <w:r w:rsidR="00F3532C">
        <w:rPr>
          <w:rFonts w:ascii="Verdana" w:hAnsi="Verdana"/>
          <w:sz w:val="20"/>
        </w:rPr>
        <w:t>A</w:t>
      </w:r>
      <w:r w:rsidR="007111B1" w:rsidRPr="00AE0387">
        <w:rPr>
          <w:rFonts w:ascii="Verdana" w:hAnsi="Verdana"/>
          <w:sz w:val="20"/>
        </w:rPr>
        <w:t xml:space="preserve">pplications, </w:t>
      </w:r>
      <w:r w:rsidR="00F3532C">
        <w:rPr>
          <w:rFonts w:ascii="Verdana" w:hAnsi="Verdana"/>
          <w:sz w:val="20"/>
        </w:rPr>
        <w:t>A</w:t>
      </w:r>
      <w:r w:rsidR="007111B1" w:rsidRPr="00AE0387">
        <w:rPr>
          <w:rFonts w:ascii="Verdana" w:hAnsi="Verdana"/>
          <w:sz w:val="20"/>
        </w:rPr>
        <w:t xml:space="preserve">pplications containing misspelled words, </w:t>
      </w:r>
      <w:r w:rsidR="00F3532C">
        <w:rPr>
          <w:rFonts w:ascii="Verdana" w:hAnsi="Verdana"/>
          <w:sz w:val="20"/>
        </w:rPr>
        <w:t>A</w:t>
      </w:r>
      <w:r w:rsidR="007111B1" w:rsidRPr="00AE0387">
        <w:rPr>
          <w:rFonts w:ascii="Verdana" w:hAnsi="Verdana"/>
          <w:sz w:val="20"/>
        </w:rPr>
        <w:t xml:space="preserve">pplications containing white-out, and </w:t>
      </w:r>
      <w:r w:rsidR="00F3532C">
        <w:rPr>
          <w:rFonts w:ascii="Verdana" w:hAnsi="Verdana"/>
          <w:sz w:val="20"/>
        </w:rPr>
        <w:t>A</w:t>
      </w:r>
      <w:r w:rsidR="007111B1" w:rsidRPr="00AE0387">
        <w:rPr>
          <w:rFonts w:ascii="Verdana" w:hAnsi="Verdana"/>
          <w:sz w:val="20"/>
        </w:rPr>
        <w:t>pplications that do not include all required forms and sections</w:t>
      </w:r>
      <w:r w:rsidR="00AE0387" w:rsidRPr="00AE0387">
        <w:rPr>
          <w:rFonts w:ascii="Verdana" w:hAnsi="Verdana"/>
          <w:sz w:val="20"/>
        </w:rPr>
        <w:t xml:space="preserve"> may be</w:t>
      </w:r>
      <w:r w:rsidR="007111B1" w:rsidRPr="00AE0387">
        <w:rPr>
          <w:rFonts w:ascii="Verdana" w:hAnsi="Verdana"/>
          <w:sz w:val="20"/>
        </w:rPr>
        <w:t xml:space="preserve"> reject</w:t>
      </w:r>
      <w:r w:rsidR="00AE0387" w:rsidRPr="00AE0387">
        <w:rPr>
          <w:rFonts w:ascii="Verdana" w:hAnsi="Verdana"/>
          <w:sz w:val="20"/>
        </w:rPr>
        <w:t>ed, at HHSC’s sole discretion consistent with Open Enrollment # HHS0011235, Section 15.2</w:t>
      </w:r>
      <w:r w:rsidR="007111B1" w:rsidRPr="00AE0387">
        <w:rPr>
          <w:rFonts w:ascii="Verdana" w:hAnsi="Verdana"/>
          <w:sz w:val="20"/>
        </w:rPr>
        <w:t>.</w:t>
      </w:r>
    </w:p>
    <w:p w14:paraId="7189B6B5" w14:textId="3D5E72ED" w:rsidR="00AE0387" w:rsidRPr="00AE0387" w:rsidRDefault="00AE0387" w:rsidP="00AE0387">
      <w:pPr>
        <w:pStyle w:val="BodyText"/>
        <w:spacing w:before="0" w:after="0"/>
        <w:rPr>
          <w:rFonts w:ascii="Verdana" w:hAnsi="Verdana"/>
          <w:b/>
          <w:bCs/>
          <w:sz w:val="20"/>
        </w:rPr>
      </w:pPr>
      <w:r w:rsidRPr="00AE0387">
        <w:rPr>
          <w:rFonts w:ascii="Verdana" w:hAnsi="Verdana"/>
          <w:b/>
          <w:bCs/>
          <w:sz w:val="20"/>
        </w:rPr>
        <w:t>A complete Application consists of responses to all questions on the required Exhibits and Attachments and information listed on this Appendix A, Checklist for Submission.</w:t>
      </w:r>
    </w:p>
    <w:p w14:paraId="2951ACA1" w14:textId="77777777" w:rsidR="00AE0387" w:rsidRPr="00F3532C" w:rsidRDefault="00AE0387" w:rsidP="00AE0387">
      <w:pPr>
        <w:pStyle w:val="BodyText"/>
        <w:spacing w:before="0" w:after="0"/>
        <w:rPr>
          <w:rFonts w:ascii="Verdana" w:hAnsi="Verdana"/>
          <w:color w:val="44546A" w:themeColor="text2"/>
          <w:sz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697"/>
        <w:gridCol w:w="7765"/>
        <w:gridCol w:w="888"/>
      </w:tblGrid>
      <w:tr w:rsidR="007111B1" w:rsidRPr="005128F6" w14:paraId="13DF1EB3" w14:textId="77777777" w:rsidTr="002116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7A631C3B" w14:textId="77777777" w:rsidR="007111B1" w:rsidRPr="005128F6" w:rsidRDefault="007111B1" w:rsidP="00AE0387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6975AF">
              <w:rPr>
                <w:rFonts w:ascii="Verdana" w:hAnsi="Verdana" w:cs="Arial"/>
                <w:sz w:val="20"/>
                <w:szCs w:val="20"/>
              </w:rPr>
              <w:t>Nbr.</w:t>
            </w:r>
          </w:p>
        </w:tc>
        <w:tc>
          <w:tcPr>
            <w:tcW w:w="7765" w:type="dxa"/>
          </w:tcPr>
          <w:p w14:paraId="473F0BE1" w14:textId="77777777" w:rsidR="007111B1" w:rsidRPr="005128F6" w:rsidRDefault="007111B1" w:rsidP="00AE03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b w:val="0"/>
                <w:bCs w:val="0"/>
                <w:sz w:val="20"/>
                <w:szCs w:val="20"/>
              </w:rPr>
            </w:pPr>
            <w:r w:rsidRPr="005128F6">
              <w:rPr>
                <w:rFonts w:ascii="Verdana" w:hAnsi="Verdana" w:cs="Arial"/>
                <w:sz w:val="20"/>
                <w:szCs w:val="20"/>
              </w:rPr>
              <w:t>Document Title</w:t>
            </w:r>
          </w:p>
        </w:tc>
        <w:tc>
          <w:tcPr>
            <w:tcW w:w="888" w:type="dxa"/>
          </w:tcPr>
          <w:p w14:paraId="58B787BC" w14:textId="77777777" w:rsidR="007111B1" w:rsidRPr="005128F6" w:rsidRDefault="007111B1" w:rsidP="00AE03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b w:val="0"/>
                <w:bCs w:val="0"/>
                <w:sz w:val="20"/>
                <w:szCs w:val="20"/>
              </w:rPr>
            </w:pPr>
            <w:r w:rsidRPr="005128F6">
              <w:rPr>
                <w:rFonts w:ascii="Verdana" w:hAnsi="Verdana" w:cs="Arial"/>
                <w:sz w:val="20"/>
                <w:szCs w:val="20"/>
              </w:rPr>
              <w:t>Check</w:t>
            </w:r>
          </w:p>
        </w:tc>
      </w:tr>
      <w:tr w:rsidR="007111B1" w:rsidRPr="005128F6" w14:paraId="46F466CD" w14:textId="77777777" w:rsidTr="00211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71A985FA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0F85B691" w14:textId="77777777" w:rsidR="007111B1" w:rsidRPr="005128F6" w:rsidRDefault="007111B1" w:rsidP="00AE03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5128F6">
              <w:rPr>
                <w:rFonts w:ascii="Verdana" w:hAnsi="Verdana" w:cs="Arial"/>
                <w:sz w:val="20"/>
                <w:szCs w:val="20"/>
              </w:rPr>
              <w:t>Appendix A – Checklist for Submission</w:t>
            </w:r>
          </w:p>
        </w:tc>
        <w:tc>
          <w:tcPr>
            <w:tcW w:w="888" w:type="dxa"/>
          </w:tcPr>
          <w:p w14:paraId="17B99E23" w14:textId="77777777" w:rsidR="007111B1" w:rsidRPr="005128F6" w:rsidRDefault="007111B1" w:rsidP="00AE03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207012A8" w14:textId="77777777" w:rsidTr="0021167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2918A841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b w:val="0"/>
                <w:bCs w:val="0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31FBA107" w14:textId="77777777" w:rsidR="007111B1" w:rsidRPr="005128F6" w:rsidRDefault="007111B1" w:rsidP="00AE0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5128F6">
              <w:rPr>
                <w:rFonts w:ascii="Verdana" w:hAnsi="Verdana" w:cs="Arial"/>
                <w:sz w:val="20"/>
                <w:szCs w:val="20"/>
              </w:rPr>
              <w:t>Exhibit A – Affirmations and Solicitation Acceptance</w:t>
            </w:r>
          </w:p>
        </w:tc>
        <w:tc>
          <w:tcPr>
            <w:tcW w:w="888" w:type="dxa"/>
          </w:tcPr>
          <w:p w14:paraId="1D5D5419" w14:textId="77777777" w:rsidR="007111B1" w:rsidRPr="005128F6" w:rsidRDefault="007111B1" w:rsidP="00AE03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5EEB9DD1" w14:textId="77777777" w:rsidTr="00211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06888D21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3F9AD326" w14:textId="77777777" w:rsidR="007111B1" w:rsidRPr="005128F6" w:rsidRDefault="007111B1" w:rsidP="00AE03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5128F6">
              <w:rPr>
                <w:rFonts w:ascii="Verdana" w:hAnsi="Verdana" w:cs="Arial"/>
                <w:sz w:val="20"/>
                <w:szCs w:val="20"/>
              </w:rPr>
              <w:t>OE Addenda, if applicable</w:t>
            </w:r>
          </w:p>
        </w:tc>
        <w:tc>
          <w:tcPr>
            <w:tcW w:w="888" w:type="dxa"/>
          </w:tcPr>
          <w:p w14:paraId="31A3406F" w14:textId="77777777" w:rsidR="007111B1" w:rsidRPr="005128F6" w:rsidRDefault="007111B1" w:rsidP="00AE03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7CB1FECA" w14:textId="77777777" w:rsidTr="0021167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608C26C7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7BB889CA" w14:textId="77777777" w:rsidR="007111B1" w:rsidRPr="005128F6" w:rsidRDefault="007111B1" w:rsidP="00AE0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5128F6">
              <w:rPr>
                <w:rFonts w:ascii="Verdana" w:hAnsi="Verdana" w:cs="Arial"/>
                <w:sz w:val="20"/>
                <w:szCs w:val="20"/>
              </w:rPr>
              <w:t>Exhibit C – Assurances Non-Construction Programs</w:t>
            </w:r>
          </w:p>
        </w:tc>
        <w:tc>
          <w:tcPr>
            <w:tcW w:w="888" w:type="dxa"/>
          </w:tcPr>
          <w:p w14:paraId="718B00FE" w14:textId="77777777" w:rsidR="007111B1" w:rsidRPr="005128F6" w:rsidRDefault="007111B1" w:rsidP="00AE03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23E10750" w14:textId="77777777" w:rsidTr="00211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53888896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37ECD06A" w14:textId="77777777" w:rsidR="007111B1" w:rsidRPr="005128F6" w:rsidRDefault="007111B1" w:rsidP="00AE03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5128F6">
              <w:rPr>
                <w:rFonts w:ascii="Verdana" w:hAnsi="Verdana" w:cs="Arial"/>
                <w:sz w:val="20"/>
                <w:szCs w:val="20"/>
              </w:rPr>
              <w:t>Exhibit D – Certification Regarding Lobbying</w:t>
            </w:r>
          </w:p>
        </w:tc>
        <w:tc>
          <w:tcPr>
            <w:tcW w:w="888" w:type="dxa"/>
          </w:tcPr>
          <w:p w14:paraId="130437E5" w14:textId="77777777" w:rsidR="007111B1" w:rsidRPr="005128F6" w:rsidRDefault="007111B1" w:rsidP="00AE03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68D8A5F0" w14:textId="77777777" w:rsidTr="0021167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0AE2479B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25E1B9FC" w14:textId="20EA2CD2" w:rsidR="007111B1" w:rsidRPr="005128F6" w:rsidRDefault="007111B1" w:rsidP="00AE0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5128F6">
              <w:rPr>
                <w:rFonts w:ascii="Verdana" w:hAnsi="Verdana" w:cs="Arial"/>
                <w:sz w:val="20"/>
                <w:szCs w:val="20"/>
              </w:rPr>
              <w:t xml:space="preserve">Exhibit E – </w:t>
            </w:r>
            <w:r w:rsidR="004B6876" w:rsidRPr="004B6876">
              <w:rPr>
                <w:rFonts w:ascii="Verdana" w:hAnsi="Verdana" w:cs="Arial"/>
                <w:sz w:val="20"/>
                <w:szCs w:val="20"/>
              </w:rPr>
              <w:t>DUA, Attachment 2 (Security and Privacy Initial Inquiry</w:t>
            </w:r>
            <w:r w:rsidR="00E40C69">
              <w:rPr>
                <w:rFonts w:ascii="Verdana" w:hAnsi="Verdana" w:cs="Arial"/>
                <w:sz w:val="20"/>
                <w:szCs w:val="20"/>
              </w:rPr>
              <w:t xml:space="preserve"> Form</w:t>
            </w:r>
            <w:r w:rsidR="004B6876" w:rsidRPr="004B6876">
              <w:rPr>
                <w:rFonts w:ascii="Verdana" w:hAnsi="Verdana" w:cs="Arial"/>
                <w:sz w:val="20"/>
                <w:szCs w:val="20"/>
              </w:rPr>
              <w:t>)</w:t>
            </w:r>
          </w:p>
        </w:tc>
        <w:tc>
          <w:tcPr>
            <w:tcW w:w="888" w:type="dxa"/>
          </w:tcPr>
          <w:p w14:paraId="5FA8C69F" w14:textId="77777777" w:rsidR="007111B1" w:rsidRPr="005128F6" w:rsidRDefault="007111B1" w:rsidP="00AE03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22BA6659" w14:textId="77777777" w:rsidTr="00211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5A62E2C5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1EA27FB4" w14:textId="148DF02E" w:rsidR="007111B1" w:rsidRPr="005128F6" w:rsidRDefault="007111B1" w:rsidP="00AE03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5128F6">
              <w:rPr>
                <w:rFonts w:ascii="Verdana" w:hAnsi="Verdana" w:cs="Arial"/>
                <w:sz w:val="20"/>
                <w:szCs w:val="20"/>
              </w:rPr>
              <w:t>Exhibit F – Applicant Information Form</w:t>
            </w:r>
          </w:p>
        </w:tc>
        <w:tc>
          <w:tcPr>
            <w:tcW w:w="888" w:type="dxa"/>
          </w:tcPr>
          <w:p w14:paraId="5B09D197" w14:textId="77777777" w:rsidR="007111B1" w:rsidRPr="005128F6" w:rsidRDefault="007111B1" w:rsidP="00AE03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022C7061" w14:textId="77777777" w:rsidTr="0021167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63F52BA9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4F98EF99" w14:textId="58E47D3E" w:rsidR="007111B1" w:rsidRPr="005128F6" w:rsidRDefault="001F5CEB" w:rsidP="00AE0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F3532C">
              <w:rPr>
                <w:rFonts w:ascii="Verdana" w:hAnsi="Verdana"/>
                <w:sz w:val="20"/>
              </w:rPr>
              <w:t>Attachment 1: Licensure or Accreditation</w:t>
            </w:r>
          </w:p>
        </w:tc>
        <w:tc>
          <w:tcPr>
            <w:tcW w:w="888" w:type="dxa"/>
          </w:tcPr>
          <w:p w14:paraId="392CAE6D" w14:textId="77777777" w:rsidR="007111B1" w:rsidRPr="005128F6" w:rsidRDefault="007111B1" w:rsidP="00AE03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1F5CEB" w:rsidRPr="005128F6" w14:paraId="7329FFDD" w14:textId="77777777" w:rsidTr="00211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5510203F" w14:textId="77777777" w:rsidR="001F5CEB" w:rsidRPr="006975AF" w:rsidRDefault="001F5CEB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66B1E8B3" w14:textId="3A18AC99" w:rsidR="001F5CEB" w:rsidRPr="001F5CEB" w:rsidRDefault="001F5CEB" w:rsidP="00AE03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</w:rPr>
            </w:pPr>
            <w:r w:rsidRPr="00F3532C">
              <w:rPr>
                <w:rFonts w:ascii="Verdana" w:hAnsi="Verdana"/>
                <w:bCs/>
                <w:sz w:val="20"/>
              </w:rPr>
              <w:t>Attachment 2: Additional Minimum Qualifications</w:t>
            </w:r>
          </w:p>
        </w:tc>
        <w:tc>
          <w:tcPr>
            <w:tcW w:w="888" w:type="dxa"/>
          </w:tcPr>
          <w:p w14:paraId="523916BC" w14:textId="77777777" w:rsidR="001F5CEB" w:rsidRPr="005128F6" w:rsidRDefault="001F5CEB" w:rsidP="00AE03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74907B4E" w14:textId="77777777" w:rsidTr="0021167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7DDFF879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144C45DA" w14:textId="7C43A266" w:rsidR="007111B1" w:rsidRPr="005128F6" w:rsidRDefault="001F5CEB" w:rsidP="00AE0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F3532C">
              <w:rPr>
                <w:rFonts w:ascii="Verdana" w:hAnsi="Verdana"/>
                <w:bCs/>
                <w:sz w:val="20"/>
              </w:rPr>
              <w:t>Attachment 3: Organizational Chart and Key Personnel</w:t>
            </w:r>
          </w:p>
        </w:tc>
        <w:tc>
          <w:tcPr>
            <w:tcW w:w="888" w:type="dxa"/>
          </w:tcPr>
          <w:p w14:paraId="4D208B65" w14:textId="77777777" w:rsidR="007111B1" w:rsidRPr="005128F6" w:rsidRDefault="007111B1" w:rsidP="00AE03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3B60C483" w14:textId="77777777" w:rsidTr="00211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65D74277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0E1DB510" w14:textId="49BA238E" w:rsidR="007111B1" w:rsidRPr="00F3532C" w:rsidRDefault="001F5CEB" w:rsidP="00AE03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bCs/>
                <w:sz w:val="20"/>
                <w:szCs w:val="20"/>
              </w:rPr>
            </w:pPr>
            <w:r w:rsidRPr="00F3532C">
              <w:rPr>
                <w:rFonts w:ascii="Verdana" w:hAnsi="Verdana"/>
                <w:bCs/>
                <w:sz w:val="20"/>
              </w:rPr>
              <w:t>Attachment 4: Insurance</w:t>
            </w:r>
          </w:p>
        </w:tc>
        <w:tc>
          <w:tcPr>
            <w:tcW w:w="888" w:type="dxa"/>
          </w:tcPr>
          <w:p w14:paraId="24B7D485" w14:textId="77777777" w:rsidR="007111B1" w:rsidRPr="005128F6" w:rsidRDefault="007111B1" w:rsidP="00AE03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416943B7" w14:textId="77777777" w:rsidTr="0021167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0A5FB966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15582F6F" w14:textId="765C7D20" w:rsidR="007111B1" w:rsidRPr="005128F6" w:rsidRDefault="00122575" w:rsidP="00AE0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F3532C">
              <w:rPr>
                <w:rFonts w:ascii="Verdana" w:hAnsi="Verdana"/>
                <w:bCs/>
                <w:sz w:val="20"/>
              </w:rPr>
              <w:t>Attachment 5: Policy and Procedure Manual</w:t>
            </w:r>
          </w:p>
        </w:tc>
        <w:tc>
          <w:tcPr>
            <w:tcW w:w="888" w:type="dxa"/>
          </w:tcPr>
          <w:p w14:paraId="732083B2" w14:textId="77777777" w:rsidR="007111B1" w:rsidRPr="005128F6" w:rsidRDefault="007111B1" w:rsidP="00AE03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125DAA68" w14:textId="77777777" w:rsidTr="00211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7E57ADA6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04ADC846" w14:textId="55392697" w:rsidR="007111B1" w:rsidRPr="00122575" w:rsidRDefault="00122575" w:rsidP="00AE0387">
            <w:pPr>
              <w:pStyle w:val="BodyText"/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bCs/>
                <w:sz w:val="20"/>
              </w:rPr>
            </w:pPr>
            <w:r w:rsidRPr="00F3532C">
              <w:rPr>
                <w:rFonts w:ascii="Verdana" w:hAnsi="Verdana"/>
                <w:bCs/>
                <w:sz w:val="20"/>
              </w:rPr>
              <w:t>Attachment 6: Training Certificates</w:t>
            </w:r>
          </w:p>
        </w:tc>
        <w:tc>
          <w:tcPr>
            <w:tcW w:w="888" w:type="dxa"/>
          </w:tcPr>
          <w:p w14:paraId="19E8C86D" w14:textId="77777777" w:rsidR="007111B1" w:rsidRPr="005128F6" w:rsidRDefault="007111B1" w:rsidP="00AE03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7705A45E" w14:textId="77777777" w:rsidTr="0021167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2E5F2316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12D1CB87" w14:textId="0C8A5356" w:rsidR="007111B1" w:rsidRPr="005128F6" w:rsidRDefault="00122575" w:rsidP="00AE0387">
            <w:pPr>
              <w:pStyle w:val="BodyText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</w:rPr>
            </w:pPr>
            <w:r w:rsidRPr="00F3532C">
              <w:rPr>
                <w:rFonts w:ascii="Verdana" w:hAnsi="Verdana"/>
                <w:bCs/>
                <w:sz w:val="20"/>
              </w:rPr>
              <w:t>Attachment 7: Organizational Brochure</w:t>
            </w:r>
          </w:p>
        </w:tc>
        <w:tc>
          <w:tcPr>
            <w:tcW w:w="888" w:type="dxa"/>
          </w:tcPr>
          <w:p w14:paraId="1579A6EE" w14:textId="77777777" w:rsidR="007111B1" w:rsidRPr="005128F6" w:rsidRDefault="007111B1" w:rsidP="00AE03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7111B1" w:rsidRPr="005128F6" w14:paraId="5AF4AF42" w14:textId="77777777" w:rsidTr="00211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2E7F94EC" w14:textId="77777777" w:rsidR="007111B1" w:rsidRPr="006975AF" w:rsidRDefault="007111B1" w:rsidP="00AE0387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Verdana" w:hAnsi="Verdan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765" w:type="dxa"/>
          </w:tcPr>
          <w:p w14:paraId="6F80F56D" w14:textId="31ABD3F9" w:rsidR="007111B1" w:rsidRPr="00F3532C" w:rsidRDefault="00122575" w:rsidP="00AE03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bCs/>
                <w:sz w:val="20"/>
                <w:szCs w:val="20"/>
              </w:rPr>
            </w:pPr>
            <w:r w:rsidRPr="00F3532C">
              <w:rPr>
                <w:rFonts w:ascii="Verdana" w:hAnsi="Verdana"/>
                <w:bCs/>
                <w:sz w:val="20"/>
              </w:rPr>
              <w:t>Attachment 8: Public Information Act Copy of Application, if applicable</w:t>
            </w:r>
          </w:p>
        </w:tc>
        <w:tc>
          <w:tcPr>
            <w:tcW w:w="888" w:type="dxa"/>
          </w:tcPr>
          <w:p w14:paraId="415452AE" w14:textId="77777777" w:rsidR="007111B1" w:rsidRPr="005128F6" w:rsidRDefault="007111B1" w:rsidP="00AE03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2C22AAE6" w14:textId="3A67970F" w:rsidR="002922A6" w:rsidRPr="00F3532C" w:rsidRDefault="002922A6" w:rsidP="006975AF">
      <w:pPr>
        <w:rPr>
          <w:rFonts w:ascii="Verdana" w:hAnsi="Verdana"/>
          <w:b/>
          <w:bCs/>
          <w:sz w:val="20"/>
          <w:szCs w:val="20"/>
        </w:rPr>
      </w:pPr>
    </w:p>
    <w:sectPr w:rsidR="002922A6" w:rsidRPr="00F3532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79A9C" w14:textId="77777777" w:rsidR="006777D5" w:rsidRDefault="006777D5" w:rsidP="00280A2E">
      <w:r>
        <w:separator/>
      </w:r>
    </w:p>
  </w:endnote>
  <w:endnote w:type="continuationSeparator" w:id="0">
    <w:p w14:paraId="2298CD78" w14:textId="77777777" w:rsidR="006777D5" w:rsidRDefault="006777D5" w:rsidP="00280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619D9" w14:textId="77777777" w:rsidR="006777D5" w:rsidRDefault="006777D5" w:rsidP="00280A2E">
      <w:r>
        <w:separator/>
      </w:r>
    </w:p>
  </w:footnote>
  <w:footnote w:type="continuationSeparator" w:id="0">
    <w:p w14:paraId="7662B85B" w14:textId="77777777" w:rsidR="006777D5" w:rsidRDefault="006777D5" w:rsidP="00280A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3E640" w14:textId="53B50AE8" w:rsidR="009D6707" w:rsidRDefault="009D6707" w:rsidP="00280A2E">
    <w:pPr>
      <w:pStyle w:val="Header"/>
      <w:jc w:val="center"/>
      <w:rPr>
        <w:rFonts w:ascii="Verdana" w:hAnsi="Verdana"/>
        <w:b/>
        <w:bCs/>
        <w:caps/>
        <w:sz w:val="22"/>
        <w:szCs w:val="22"/>
      </w:rPr>
    </w:pPr>
    <w:r>
      <w:rPr>
        <w:rFonts w:ascii="Verdana" w:hAnsi="Verdana"/>
        <w:b/>
        <w:bCs/>
        <w:caps/>
        <w:sz w:val="22"/>
        <w:szCs w:val="22"/>
      </w:rPr>
      <w:t xml:space="preserve">OE </w:t>
    </w:r>
    <w:r w:rsidR="00B95543">
      <w:rPr>
        <w:rFonts w:ascii="Verdana" w:hAnsi="Verdana"/>
        <w:b/>
        <w:bCs/>
        <w:caps/>
        <w:sz w:val="22"/>
        <w:szCs w:val="22"/>
      </w:rPr>
      <w:t xml:space="preserve">No. </w:t>
    </w:r>
    <w:r w:rsidR="00FA6F00" w:rsidRPr="00FA6F00">
      <w:rPr>
        <w:rFonts w:ascii="Verdana" w:hAnsi="Verdana"/>
        <w:b/>
        <w:bCs/>
        <w:caps/>
        <w:sz w:val="22"/>
        <w:szCs w:val="22"/>
      </w:rPr>
      <w:t>HHS0011235</w:t>
    </w:r>
  </w:p>
  <w:p w14:paraId="0A140362" w14:textId="568D8B70" w:rsidR="00280A2E" w:rsidRDefault="00280A2E" w:rsidP="00280A2E">
    <w:pPr>
      <w:pStyle w:val="Header"/>
      <w:jc w:val="center"/>
      <w:rPr>
        <w:rFonts w:ascii="Verdana" w:hAnsi="Verdana"/>
        <w:b/>
        <w:bCs/>
        <w:caps/>
        <w:sz w:val="22"/>
        <w:szCs w:val="22"/>
      </w:rPr>
    </w:pPr>
    <w:r w:rsidRPr="00863D32">
      <w:rPr>
        <w:rFonts w:ascii="Verdana" w:hAnsi="Verdana"/>
        <w:b/>
        <w:bCs/>
        <w:caps/>
        <w:sz w:val="22"/>
        <w:szCs w:val="22"/>
      </w:rPr>
      <w:t>Appendix A – Checklist FOR SUBMISSION</w:t>
    </w:r>
  </w:p>
  <w:p w14:paraId="0F2B3C34" w14:textId="77777777" w:rsidR="009D6707" w:rsidRPr="00863D32" w:rsidRDefault="009D6707" w:rsidP="00280A2E">
    <w:pPr>
      <w:pStyle w:val="Header"/>
      <w:jc w:val="center"/>
      <w:rPr>
        <w:rFonts w:ascii="Verdana" w:hAnsi="Verdana"/>
        <w:b/>
        <w:bCs/>
        <w:caps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EC77D0"/>
    <w:multiLevelType w:val="hybridMultilevel"/>
    <w:tmpl w:val="805A59C6"/>
    <w:lvl w:ilvl="0" w:tplc="792C06EE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1F5843"/>
    <w:multiLevelType w:val="hybridMultilevel"/>
    <w:tmpl w:val="95BE3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TQ0MTKyNDc0NjdU0lEKTi0uzszPAykwqwUAB1QM7iwAAAA="/>
  </w:docVars>
  <w:rsids>
    <w:rsidRoot w:val="00280A2E"/>
    <w:rsid w:val="000301CF"/>
    <w:rsid w:val="00083088"/>
    <w:rsid w:val="000B2DE2"/>
    <w:rsid w:val="000B379F"/>
    <w:rsid w:val="00122575"/>
    <w:rsid w:val="001F5CEB"/>
    <w:rsid w:val="0021167F"/>
    <w:rsid w:val="00280A2E"/>
    <w:rsid w:val="002922A6"/>
    <w:rsid w:val="00452616"/>
    <w:rsid w:val="004B6876"/>
    <w:rsid w:val="00532872"/>
    <w:rsid w:val="005F5122"/>
    <w:rsid w:val="006777D5"/>
    <w:rsid w:val="006975AF"/>
    <w:rsid w:val="007111B1"/>
    <w:rsid w:val="00863D32"/>
    <w:rsid w:val="008D1FAA"/>
    <w:rsid w:val="00924A32"/>
    <w:rsid w:val="009835FF"/>
    <w:rsid w:val="009D6707"/>
    <w:rsid w:val="00A54C15"/>
    <w:rsid w:val="00A97CB2"/>
    <w:rsid w:val="00AE0387"/>
    <w:rsid w:val="00B95543"/>
    <w:rsid w:val="00BE7661"/>
    <w:rsid w:val="00C737FE"/>
    <w:rsid w:val="00CD3CC7"/>
    <w:rsid w:val="00CE2689"/>
    <w:rsid w:val="00DE1087"/>
    <w:rsid w:val="00E40C69"/>
    <w:rsid w:val="00ED31B8"/>
    <w:rsid w:val="00F3532C"/>
    <w:rsid w:val="00F46F44"/>
    <w:rsid w:val="00FA6F00"/>
    <w:rsid w:val="00FA7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5B5F3"/>
  <w15:chartTrackingRefBased/>
  <w15:docId w15:val="{735F6645-1541-41EE-A02E-C4BEE0A5A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A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0A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0A2E"/>
  </w:style>
  <w:style w:type="paragraph" w:styleId="Footer">
    <w:name w:val="footer"/>
    <w:basedOn w:val="Normal"/>
    <w:link w:val="FooterChar"/>
    <w:uiPriority w:val="99"/>
    <w:unhideWhenUsed/>
    <w:rsid w:val="00280A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0A2E"/>
  </w:style>
  <w:style w:type="character" w:customStyle="1" w:styleId="RFPbody12Char">
    <w:name w:val="RFP body 12 Char"/>
    <w:link w:val="RFPbody12"/>
    <w:locked/>
    <w:rsid w:val="00280A2E"/>
    <w:rPr>
      <w:rFonts w:ascii="Arial" w:hAnsi="Arial" w:cs="Arial"/>
      <w:sz w:val="24"/>
      <w:szCs w:val="24"/>
    </w:rPr>
  </w:style>
  <w:style w:type="paragraph" w:customStyle="1" w:styleId="RFPbody12">
    <w:name w:val="RFP body 12"/>
    <w:basedOn w:val="Normal"/>
    <w:link w:val="RFPbody12Char"/>
    <w:rsid w:val="00280A2E"/>
    <w:pPr>
      <w:autoSpaceDE w:val="0"/>
      <w:autoSpaceDN w:val="0"/>
      <w:adjustRightInd w:val="0"/>
      <w:ind w:left="720"/>
      <w:jc w:val="both"/>
    </w:pPr>
    <w:rPr>
      <w:rFonts w:ascii="Arial" w:eastAsiaTheme="minorHAnsi" w:hAnsi="Arial" w:cs="Arial"/>
    </w:rPr>
  </w:style>
  <w:style w:type="table" w:styleId="TableGrid">
    <w:name w:val="Table Grid"/>
    <w:basedOn w:val="TableNormal"/>
    <w:uiPriority w:val="39"/>
    <w:rsid w:val="00280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0A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A2E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0A2E"/>
    <w:pPr>
      <w:ind w:left="720"/>
      <w:contextualSpacing/>
    </w:pPr>
  </w:style>
  <w:style w:type="table" w:styleId="GridTable5Dark-Accent1">
    <w:name w:val="Grid Table 5 Dark Accent 1"/>
    <w:basedOn w:val="TableNormal"/>
    <w:uiPriority w:val="50"/>
    <w:rsid w:val="00F46F4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F46F4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odyText">
    <w:name w:val="Body Text"/>
    <w:basedOn w:val="Normal"/>
    <w:link w:val="BodyTextChar"/>
    <w:uiPriority w:val="4"/>
    <w:qFormat/>
    <w:rsid w:val="006975AF"/>
    <w:pPr>
      <w:spacing w:before="240" w:after="240" w:line="288" w:lineRule="auto"/>
    </w:pPr>
    <w:rPr>
      <w:rFonts w:asciiTheme="minorHAnsi" w:eastAsiaTheme="minorHAnsi" w:hAnsiTheme="minorHAnsi" w:cstheme="minorBidi"/>
      <w:sz w:val="22"/>
      <w:szCs w:val="20"/>
    </w:rPr>
  </w:style>
  <w:style w:type="character" w:customStyle="1" w:styleId="BodyTextChar">
    <w:name w:val="Body Text Char"/>
    <w:basedOn w:val="DefaultParagraphFont"/>
    <w:link w:val="BodyText"/>
    <w:uiPriority w:val="4"/>
    <w:rsid w:val="006975AF"/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111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11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11B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1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11B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HSC</Company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inson,Christopher M (HHSC/DSHS)</dc:creator>
  <cp:keywords/>
  <dc:description/>
  <cp:lastModifiedBy>Dickinson,Christopher M (HHSC/DSHS)</cp:lastModifiedBy>
  <cp:revision>4</cp:revision>
  <dcterms:created xsi:type="dcterms:W3CDTF">2022-05-20T19:45:00Z</dcterms:created>
  <dcterms:modified xsi:type="dcterms:W3CDTF">2022-09-07T15:13:00Z</dcterms:modified>
</cp:coreProperties>
</file>